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45D830" w14:textId="3C87E5A5" w:rsidR="00345CFB" w:rsidRPr="00DC708E" w:rsidRDefault="007C2A6D" w:rsidP="00345CFB">
      <w:pPr>
        <w:pStyle w:val="Heading3"/>
        <w:jc w:val="center"/>
        <w:rPr>
          <w:rFonts w:ascii="Arial" w:hAnsi="Arial" w:cs="Arial"/>
          <w:color w:val="0070C0"/>
          <w:sz w:val="36"/>
          <w:szCs w:val="36"/>
          <w:lang w:val="es-ES"/>
        </w:rPr>
      </w:pPr>
      <w:r w:rsidRPr="00DC708E">
        <w:rPr>
          <w:rFonts w:ascii="Arial" w:hAnsi="Arial" w:cs="Arial"/>
          <w:color w:val="0070C0"/>
          <w:sz w:val="36"/>
          <w:szCs w:val="36"/>
          <w:lang w:val="es-ES"/>
        </w:rPr>
        <w:t xml:space="preserve"> </w:t>
      </w:r>
      <w:r w:rsidR="00345CFB" w:rsidRPr="00DC708E">
        <w:rPr>
          <w:rFonts w:ascii="Arial" w:hAnsi="Arial" w:cs="Arial"/>
          <w:color w:val="0070C0"/>
          <w:sz w:val="36"/>
          <w:szCs w:val="36"/>
          <w:lang w:val="es-ES"/>
        </w:rPr>
        <w:t xml:space="preserve">Ejemplo de cuadrícula de membresía de SEPAG </w:t>
      </w:r>
    </w:p>
    <w:p w14:paraId="26483535" w14:textId="475F8430" w:rsidR="007C2A6D" w:rsidRPr="00DC708E" w:rsidRDefault="007C2A6D" w:rsidP="007C2A6D">
      <w:pPr>
        <w:pStyle w:val="Heading3"/>
        <w:jc w:val="center"/>
        <w:rPr>
          <w:rFonts w:ascii="Arial" w:hAnsi="Arial" w:cs="Arial"/>
          <w:color w:val="0070C0"/>
          <w:sz w:val="36"/>
          <w:szCs w:val="36"/>
          <w:lang w:val="es-ES"/>
        </w:rPr>
      </w:pPr>
      <w:r w:rsidRPr="00DC708E">
        <w:rPr>
          <w:rFonts w:ascii="Arial" w:hAnsi="Arial" w:cs="Arial"/>
          <w:color w:val="0070C0"/>
          <w:sz w:val="36"/>
          <w:szCs w:val="36"/>
          <w:lang w:val="es-ES"/>
        </w:rPr>
        <w:t xml:space="preserve">  </w:t>
      </w:r>
      <w:r w:rsidRPr="00DC708E">
        <w:rPr>
          <w:rFonts w:ascii="Times New Roman" w:hAnsi="Times New Roman" w:cs="Times New Roman"/>
          <w:b w:val="0"/>
          <w:bCs w:val="0"/>
          <w:color w:val="0070C0"/>
          <w:sz w:val="24"/>
          <w:szCs w:val="24"/>
          <w:lang w:val="es-ES"/>
        </w:rPr>
        <w:t xml:space="preserve">                                                                            </w:t>
      </w:r>
    </w:p>
    <w:tbl>
      <w:tblPr>
        <w:tblW w:w="14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58"/>
        <w:gridCol w:w="1800"/>
        <w:gridCol w:w="877"/>
        <w:gridCol w:w="810"/>
        <w:gridCol w:w="1170"/>
        <w:gridCol w:w="1373"/>
        <w:gridCol w:w="1440"/>
        <w:gridCol w:w="1440"/>
        <w:gridCol w:w="1530"/>
        <w:gridCol w:w="1620"/>
        <w:gridCol w:w="900"/>
      </w:tblGrid>
      <w:tr w:rsidR="007C2A6D" w:rsidRPr="00DC708E" w14:paraId="3F4A05E8" w14:textId="77777777" w:rsidTr="00B90C88">
        <w:trPr>
          <w:cantSplit/>
          <w:trHeight w:val="390"/>
        </w:trPr>
        <w:tc>
          <w:tcPr>
            <w:tcW w:w="1458" w:type="dxa"/>
            <w:vMerge w:val="restart"/>
            <w:shd w:val="clear" w:color="auto" w:fill="DDDDDD"/>
          </w:tcPr>
          <w:p w14:paraId="3B2DF4DE" w14:textId="77777777" w:rsidR="007C2A6D" w:rsidRPr="00DC708E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31ED0DD1" w14:textId="6E37CF08" w:rsidR="00262F04" w:rsidRPr="00DC708E" w:rsidRDefault="00262F04" w:rsidP="00262F04">
            <w:pPr>
              <w:ind w:right="-108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1E1C483A" w14:textId="34608F74" w:rsidR="00345CFB" w:rsidRPr="00DC708E" w:rsidRDefault="00345CFB" w:rsidP="00345CFB">
            <w:pPr>
              <w:ind w:right="-108"/>
              <w:jc w:val="center"/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>Nombre del miembro de</w:t>
            </w:r>
            <w:r w:rsidR="00DC708E">
              <w:rPr>
                <w:rFonts w:ascii="Arial" w:hAnsi="Arial" w:cs="Arial"/>
                <w:sz w:val="16"/>
                <w:szCs w:val="16"/>
                <w:lang w:val="es-ES"/>
              </w:rPr>
              <w:t>l</w:t>
            </w: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 xml:space="preserve"> SEPAG </w:t>
            </w:r>
          </w:p>
          <w:p w14:paraId="70180494" w14:textId="54961E7B" w:rsidR="007C2A6D" w:rsidRPr="00DC708E" w:rsidRDefault="007C2A6D" w:rsidP="009B65DD">
            <w:pPr>
              <w:ind w:right="-108"/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</w:tc>
        <w:tc>
          <w:tcPr>
            <w:tcW w:w="1800" w:type="dxa"/>
            <w:vMerge w:val="restart"/>
            <w:shd w:val="clear" w:color="auto" w:fill="DDDDDD"/>
          </w:tcPr>
          <w:p w14:paraId="64749D19" w14:textId="77777777" w:rsidR="007C2A6D" w:rsidRPr="00DC708E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059AAFB1" w14:textId="776C1966" w:rsidR="00345CFB" w:rsidRPr="00DC708E" w:rsidRDefault="00345CFB" w:rsidP="00345CFB">
            <w:pPr>
              <w:jc w:val="center"/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>Datos de contacto del miembro del SEPAG</w:t>
            </w:r>
          </w:p>
          <w:p w14:paraId="3E22C4EB" w14:textId="1A52D878" w:rsidR="007C2A6D" w:rsidRPr="00DC708E" w:rsidRDefault="00345CFB" w:rsidP="00345CFB">
            <w:pPr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>(dirección, número de teléfono, correo electrónico)</w:t>
            </w:r>
          </w:p>
        </w:tc>
        <w:tc>
          <w:tcPr>
            <w:tcW w:w="5670" w:type="dxa"/>
            <w:gridSpan w:val="5"/>
            <w:shd w:val="clear" w:color="auto" w:fill="DDDDDD"/>
          </w:tcPr>
          <w:p w14:paraId="3477FBF4" w14:textId="77777777" w:rsidR="0035495A" w:rsidRPr="00DC708E" w:rsidRDefault="0035495A" w:rsidP="0035495A">
            <w:pPr>
              <w:rPr>
                <w:rStyle w:val="jlqj4b"/>
                <w:lang w:val="es-ES"/>
              </w:rPr>
            </w:pPr>
            <w:r w:rsidRPr="00DC708E">
              <w:rPr>
                <w:lang w:val="es-ES"/>
              </w:rPr>
              <w:t>El miembro de SEPAG es un ...</w:t>
            </w:r>
            <w:r w:rsidRPr="00DC708E">
              <w:rPr>
                <w:rStyle w:val="jlqj4b"/>
                <w:lang w:val="es-ES"/>
              </w:rPr>
              <w:t xml:space="preserve"> (marque todas las categorías que apliquen) </w:t>
            </w:r>
          </w:p>
          <w:p w14:paraId="4FE58535" w14:textId="5A100AB7" w:rsidR="007C2A6D" w:rsidRPr="00DC708E" w:rsidRDefault="007C2A6D" w:rsidP="009B65DD">
            <w:pPr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440" w:type="dxa"/>
            <w:vMerge w:val="restart"/>
            <w:shd w:val="clear" w:color="auto" w:fill="DDDDDD"/>
          </w:tcPr>
          <w:p w14:paraId="33342E74" w14:textId="77777777" w:rsidR="007C2A6D" w:rsidRPr="00DC708E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73E6D6B4" w14:textId="77777777" w:rsidR="007C2A6D" w:rsidRPr="00DC708E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317E4972" w14:textId="46E900B9" w:rsidR="007C2A6D" w:rsidRPr="00DC708E" w:rsidRDefault="00AE2365" w:rsidP="009B65DD">
            <w:pPr>
              <w:jc w:val="center"/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>Representación geográfica (por ejemplo, distrito)</w:t>
            </w:r>
          </w:p>
        </w:tc>
        <w:tc>
          <w:tcPr>
            <w:tcW w:w="1530" w:type="dxa"/>
            <w:vMerge w:val="restart"/>
            <w:shd w:val="clear" w:color="auto" w:fill="DDDDDD"/>
          </w:tcPr>
          <w:p w14:paraId="54D47753" w14:textId="77777777" w:rsidR="007C2A6D" w:rsidRPr="00DC708E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037481F0" w14:textId="77777777" w:rsidR="0035495A" w:rsidRPr="00DC708E" w:rsidRDefault="0035495A" w:rsidP="0035495A">
            <w:pPr>
              <w:jc w:val="center"/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>Representación de escuela primaria, intermedia o secundaria</w:t>
            </w:r>
          </w:p>
          <w:p w14:paraId="7ECE7686" w14:textId="27A9796E" w:rsidR="007C2A6D" w:rsidRPr="00DC708E" w:rsidRDefault="0035495A" w:rsidP="0035495A">
            <w:pPr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>(especificar)</w:t>
            </w:r>
          </w:p>
        </w:tc>
        <w:tc>
          <w:tcPr>
            <w:tcW w:w="1620" w:type="dxa"/>
            <w:vMerge w:val="restart"/>
            <w:shd w:val="clear" w:color="auto" w:fill="DDDDDD"/>
          </w:tcPr>
          <w:p w14:paraId="51A5E432" w14:textId="77777777" w:rsidR="007C2A6D" w:rsidRPr="00DC708E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4AC8EA8F" w14:textId="77777777" w:rsidR="00262F04" w:rsidRPr="00DC708E" w:rsidRDefault="00262F04" w:rsidP="009B65DD">
            <w:pPr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6DB7EEEB" w14:textId="77777777" w:rsidR="0035495A" w:rsidRPr="00DC708E" w:rsidRDefault="0035495A" w:rsidP="0035495A">
            <w:pPr>
              <w:jc w:val="center"/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 xml:space="preserve">Representación de la diversidad cultural o lingüística (especificar) </w:t>
            </w:r>
          </w:p>
          <w:p w14:paraId="624D65F0" w14:textId="0222021E" w:rsidR="007C2A6D" w:rsidRPr="00DC708E" w:rsidRDefault="007C2A6D" w:rsidP="009B65DD">
            <w:pPr>
              <w:jc w:val="center"/>
              <w:rPr>
                <w:rFonts w:ascii="Arial" w:hAnsi="Arial" w:cs="Arial"/>
                <w:sz w:val="16"/>
                <w:szCs w:val="16"/>
                <w:lang w:val="es-ES"/>
              </w:rPr>
            </w:pPr>
          </w:p>
        </w:tc>
        <w:tc>
          <w:tcPr>
            <w:tcW w:w="900" w:type="dxa"/>
            <w:vMerge w:val="restart"/>
            <w:shd w:val="clear" w:color="auto" w:fill="DDDDDD"/>
          </w:tcPr>
          <w:p w14:paraId="4E4C8506" w14:textId="77777777" w:rsidR="007C2A6D" w:rsidRPr="00DC708E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0169EDBF" w14:textId="77777777" w:rsidR="007C2A6D" w:rsidRPr="00DC708E" w:rsidRDefault="007C2A6D" w:rsidP="009B65DD">
            <w:pPr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57D2711B" w14:textId="2E67DB98" w:rsidR="007C2A6D" w:rsidRPr="00DC708E" w:rsidRDefault="0035495A" w:rsidP="009B65DD">
            <w:pPr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>Fecha de finalización del período</w:t>
            </w:r>
          </w:p>
        </w:tc>
      </w:tr>
      <w:tr w:rsidR="007C2A6D" w:rsidRPr="00DC708E" w14:paraId="0A56A954" w14:textId="77777777" w:rsidTr="00B90C88">
        <w:trPr>
          <w:cantSplit/>
          <w:trHeight w:val="1088"/>
        </w:trPr>
        <w:tc>
          <w:tcPr>
            <w:tcW w:w="1458" w:type="dxa"/>
            <w:vMerge/>
            <w:shd w:val="clear" w:color="auto" w:fill="C0C0C0"/>
          </w:tcPr>
          <w:p w14:paraId="15D16635" w14:textId="77777777" w:rsidR="007C2A6D" w:rsidRPr="00DC708E" w:rsidRDefault="007C2A6D" w:rsidP="009B65DD">
            <w:pPr>
              <w:jc w:val="center"/>
              <w:rPr>
                <w:rFonts w:ascii="Goudy" w:hAnsi="Goudy" w:cs="Goudy"/>
                <w:sz w:val="20"/>
                <w:szCs w:val="20"/>
                <w:lang w:val="es-ES"/>
              </w:rPr>
            </w:pPr>
          </w:p>
        </w:tc>
        <w:tc>
          <w:tcPr>
            <w:tcW w:w="1800" w:type="dxa"/>
            <w:vMerge/>
            <w:shd w:val="clear" w:color="auto" w:fill="C0C0C0"/>
          </w:tcPr>
          <w:p w14:paraId="1D4AB953" w14:textId="77777777" w:rsidR="007C2A6D" w:rsidRPr="00DC708E" w:rsidRDefault="007C2A6D" w:rsidP="009B65DD">
            <w:pPr>
              <w:jc w:val="center"/>
              <w:rPr>
                <w:rFonts w:ascii="Goudy" w:hAnsi="Goudy" w:cs="Goudy"/>
                <w:sz w:val="20"/>
                <w:szCs w:val="20"/>
                <w:lang w:val="es-ES"/>
              </w:rPr>
            </w:pPr>
          </w:p>
        </w:tc>
        <w:tc>
          <w:tcPr>
            <w:tcW w:w="877" w:type="dxa"/>
            <w:shd w:val="clear" w:color="auto" w:fill="DDDDDD"/>
          </w:tcPr>
          <w:p w14:paraId="56B47639" w14:textId="77777777" w:rsidR="007C2A6D" w:rsidRPr="00DC708E" w:rsidRDefault="007C2A6D" w:rsidP="009B65DD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30967204" w14:textId="60271B5A" w:rsidR="00345CFB" w:rsidRPr="00DC708E" w:rsidRDefault="00345CFB" w:rsidP="009B65DD">
            <w:pPr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 xml:space="preserve">Miembro </w:t>
            </w:r>
          </w:p>
          <w:p w14:paraId="5A6266DE" w14:textId="3D52E7E1" w:rsidR="007C2A6D" w:rsidRPr="00DC708E" w:rsidRDefault="00345CFB" w:rsidP="009B65DD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>de familia</w:t>
            </w:r>
          </w:p>
        </w:tc>
        <w:tc>
          <w:tcPr>
            <w:tcW w:w="810" w:type="dxa"/>
            <w:shd w:val="clear" w:color="auto" w:fill="DDDDDD"/>
          </w:tcPr>
          <w:p w14:paraId="0C114272" w14:textId="77777777" w:rsidR="007C2A6D" w:rsidRPr="00DC708E" w:rsidRDefault="007C2A6D" w:rsidP="009B65DD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7CEE8450" w14:textId="5F40FB85" w:rsidR="007C2A6D" w:rsidRPr="00DC708E" w:rsidRDefault="00345CFB" w:rsidP="009B65DD">
            <w:pPr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>Maestro</w:t>
            </w:r>
          </w:p>
        </w:tc>
        <w:tc>
          <w:tcPr>
            <w:tcW w:w="1170" w:type="dxa"/>
            <w:shd w:val="clear" w:color="auto" w:fill="DDDDDD"/>
          </w:tcPr>
          <w:p w14:paraId="6556DDC8" w14:textId="77777777" w:rsidR="007C2A6D" w:rsidRPr="00DC708E" w:rsidRDefault="007C2A6D" w:rsidP="009B65DD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73455C86" w14:textId="0CA89C1E" w:rsidR="007C2A6D" w:rsidRPr="00DC708E" w:rsidRDefault="00345CFB" w:rsidP="009B65DD">
            <w:pPr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>Persona con discapacidad</w:t>
            </w:r>
          </w:p>
        </w:tc>
        <w:tc>
          <w:tcPr>
            <w:tcW w:w="1373" w:type="dxa"/>
            <w:shd w:val="clear" w:color="auto" w:fill="DDDDDD"/>
          </w:tcPr>
          <w:p w14:paraId="35450133" w14:textId="77777777" w:rsidR="007C2A6D" w:rsidRPr="00DC708E" w:rsidRDefault="007C2A6D" w:rsidP="009B65DD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1C04C56B" w14:textId="55C7F600" w:rsidR="00345CFB" w:rsidRPr="00DC708E" w:rsidRDefault="00345CFB" w:rsidP="00345CFB">
            <w:pPr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>Representante</w:t>
            </w:r>
          </w:p>
          <w:p w14:paraId="7E165968" w14:textId="77777777" w:rsidR="00345CFB" w:rsidRPr="00DC708E" w:rsidRDefault="00345CFB" w:rsidP="00345CFB">
            <w:pPr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>de una agencia que provee servicios</w:t>
            </w:r>
          </w:p>
          <w:p w14:paraId="636EC947" w14:textId="3A70EC2F" w:rsidR="007C2A6D" w:rsidRPr="00DC708E" w:rsidRDefault="00345CFB" w:rsidP="00345CFB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>(especificar)</w:t>
            </w:r>
          </w:p>
        </w:tc>
        <w:tc>
          <w:tcPr>
            <w:tcW w:w="1440" w:type="dxa"/>
            <w:shd w:val="clear" w:color="auto" w:fill="DDDDDD"/>
          </w:tcPr>
          <w:p w14:paraId="2C2CA28E" w14:textId="77777777" w:rsidR="007C2A6D" w:rsidRPr="00DC708E" w:rsidRDefault="007C2A6D" w:rsidP="009B65DD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081E7C10" w14:textId="607E3A67" w:rsidR="00345CFB" w:rsidRPr="00DC708E" w:rsidRDefault="00345CFB" w:rsidP="00345CFB">
            <w:pPr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>Otro representante de la comunidad</w:t>
            </w:r>
          </w:p>
          <w:p w14:paraId="58C74A20" w14:textId="148A1D0D" w:rsidR="007C2A6D" w:rsidRPr="00DC708E" w:rsidRDefault="00345CFB" w:rsidP="00345CFB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DC708E">
              <w:rPr>
                <w:rFonts w:ascii="Arial" w:hAnsi="Arial" w:cs="Arial"/>
                <w:sz w:val="16"/>
                <w:szCs w:val="16"/>
                <w:lang w:val="es-ES"/>
              </w:rPr>
              <w:t>(especificar)</w:t>
            </w:r>
          </w:p>
        </w:tc>
        <w:tc>
          <w:tcPr>
            <w:tcW w:w="1440" w:type="dxa"/>
            <w:vMerge/>
            <w:shd w:val="pct25" w:color="auto" w:fill="auto"/>
          </w:tcPr>
          <w:p w14:paraId="7073A43C" w14:textId="77777777" w:rsidR="007C2A6D" w:rsidRPr="00DC708E" w:rsidRDefault="007C2A6D" w:rsidP="009B65DD">
            <w:pPr>
              <w:jc w:val="center"/>
              <w:rPr>
                <w:rFonts w:ascii="Goudy" w:hAnsi="Goudy" w:cs="Goudy"/>
                <w:sz w:val="20"/>
                <w:szCs w:val="20"/>
                <w:lang w:val="es-ES"/>
              </w:rPr>
            </w:pPr>
          </w:p>
        </w:tc>
        <w:tc>
          <w:tcPr>
            <w:tcW w:w="1530" w:type="dxa"/>
            <w:vMerge/>
            <w:shd w:val="clear" w:color="auto" w:fill="C0C0C0"/>
          </w:tcPr>
          <w:p w14:paraId="1F70803E" w14:textId="77777777" w:rsidR="007C2A6D" w:rsidRPr="00DC708E" w:rsidRDefault="007C2A6D" w:rsidP="009B65DD">
            <w:pPr>
              <w:jc w:val="center"/>
              <w:rPr>
                <w:rFonts w:ascii="Goudy" w:hAnsi="Goudy" w:cs="Goudy"/>
                <w:sz w:val="20"/>
                <w:szCs w:val="20"/>
                <w:lang w:val="es-ES"/>
              </w:rPr>
            </w:pPr>
          </w:p>
        </w:tc>
        <w:tc>
          <w:tcPr>
            <w:tcW w:w="1620" w:type="dxa"/>
            <w:vMerge/>
            <w:shd w:val="clear" w:color="auto" w:fill="C0C0C0"/>
          </w:tcPr>
          <w:p w14:paraId="39F49A79" w14:textId="77777777" w:rsidR="007C2A6D" w:rsidRPr="00DC708E" w:rsidRDefault="007C2A6D" w:rsidP="009B65DD">
            <w:pPr>
              <w:jc w:val="center"/>
              <w:rPr>
                <w:rFonts w:ascii="Goudy" w:hAnsi="Goudy" w:cs="Goudy"/>
                <w:sz w:val="20"/>
                <w:szCs w:val="20"/>
                <w:lang w:val="es-ES"/>
              </w:rPr>
            </w:pPr>
          </w:p>
        </w:tc>
        <w:tc>
          <w:tcPr>
            <w:tcW w:w="900" w:type="dxa"/>
            <w:vMerge/>
            <w:shd w:val="clear" w:color="auto" w:fill="C0C0C0"/>
          </w:tcPr>
          <w:p w14:paraId="77D6E686" w14:textId="77777777" w:rsidR="007C2A6D" w:rsidRPr="00DC708E" w:rsidRDefault="007C2A6D" w:rsidP="009B65DD">
            <w:pPr>
              <w:jc w:val="center"/>
              <w:rPr>
                <w:rFonts w:ascii="Goudy" w:hAnsi="Goudy" w:cs="Goudy"/>
                <w:sz w:val="20"/>
                <w:szCs w:val="20"/>
                <w:lang w:val="es-ES"/>
              </w:rPr>
            </w:pPr>
          </w:p>
        </w:tc>
      </w:tr>
      <w:tr w:rsidR="007C2A6D" w:rsidRPr="00DC708E" w14:paraId="6BE8F045" w14:textId="77777777" w:rsidTr="00B90C88">
        <w:trPr>
          <w:trHeight w:val="864"/>
        </w:trPr>
        <w:tc>
          <w:tcPr>
            <w:tcW w:w="1458" w:type="dxa"/>
          </w:tcPr>
          <w:p w14:paraId="39AABEBA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800" w:type="dxa"/>
          </w:tcPr>
          <w:p w14:paraId="6663BCC9" w14:textId="77777777" w:rsidR="007C2A6D" w:rsidRPr="00DC708E" w:rsidRDefault="007C2A6D" w:rsidP="009B65DD">
            <w:pPr>
              <w:spacing w:line="360" w:lineRule="auto"/>
              <w:rPr>
                <w:rFonts w:ascii="Goudy" w:hAnsi="Goudy" w:cs="Goudy"/>
                <w:lang w:val="es-ES"/>
              </w:rPr>
            </w:pPr>
          </w:p>
        </w:tc>
        <w:tc>
          <w:tcPr>
            <w:tcW w:w="877" w:type="dxa"/>
          </w:tcPr>
          <w:p w14:paraId="1B4E5558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810" w:type="dxa"/>
          </w:tcPr>
          <w:p w14:paraId="272CE125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170" w:type="dxa"/>
          </w:tcPr>
          <w:p w14:paraId="7FC6098D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373" w:type="dxa"/>
          </w:tcPr>
          <w:p w14:paraId="6B696081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44A81F7C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00CCC42C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530" w:type="dxa"/>
          </w:tcPr>
          <w:p w14:paraId="4A8E8395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620" w:type="dxa"/>
          </w:tcPr>
          <w:p w14:paraId="585ABC6D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900" w:type="dxa"/>
          </w:tcPr>
          <w:p w14:paraId="2BFB89F9" w14:textId="77777777" w:rsidR="007C2A6D" w:rsidRPr="00DC708E" w:rsidRDefault="007C2A6D" w:rsidP="009B65DD">
            <w:pPr>
              <w:tabs>
                <w:tab w:val="left" w:pos="418"/>
              </w:tabs>
              <w:spacing w:line="360" w:lineRule="auto"/>
              <w:ind w:hanging="152"/>
              <w:jc w:val="center"/>
              <w:rPr>
                <w:rFonts w:ascii="Goudy" w:hAnsi="Goudy" w:cs="Goudy"/>
                <w:lang w:val="es-ES"/>
              </w:rPr>
            </w:pPr>
          </w:p>
        </w:tc>
      </w:tr>
      <w:tr w:rsidR="007C2A6D" w:rsidRPr="00DC708E" w14:paraId="601FFEE6" w14:textId="77777777" w:rsidTr="00B90C88">
        <w:trPr>
          <w:trHeight w:val="864"/>
        </w:trPr>
        <w:tc>
          <w:tcPr>
            <w:tcW w:w="1458" w:type="dxa"/>
          </w:tcPr>
          <w:p w14:paraId="62566699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800" w:type="dxa"/>
          </w:tcPr>
          <w:p w14:paraId="27AAEC33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877" w:type="dxa"/>
          </w:tcPr>
          <w:p w14:paraId="63343A97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810" w:type="dxa"/>
          </w:tcPr>
          <w:p w14:paraId="65B8996E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170" w:type="dxa"/>
          </w:tcPr>
          <w:p w14:paraId="75E30459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373" w:type="dxa"/>
          </w:tcPr>
          <w:p w14:paraId="212AC00C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00164DA0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72ACAE9E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530" w:type="dxa"/>
          </w:tcPr>
          <w:p w14:paraId="65B3C5C7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620" w:type="dxa"/>
          </w:tcPr>
          <w:p w14:paraId="3CB75DCD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900" w:type="dxa"/>
          </w:tcPr>
          <w:p w14:paraId="61965AA3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</w:tr>
      <w:tr w:rsidR="007C2A6D" w:rsidRPr="00DC708E" w14:paraId="6272D5CD" w14:textId="77777777" w:rsidTr="00B90C88">
        <w:trPr>
          <w:trHeight w:val="864"/>
        </w:trPr>
        <w:tc>
          <w:tcPr>
            <w:tcW w:w="1458" w:type="dxa"/>
          </w:tcPr>
          <w:p w14:paraId="468295AC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800" w:type="dxa"/>
          </w:tcPr>
          <w:p w14:paraId="1AB4B257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877" w:type="dxa"/>
          </w:tcPr>
          <w:p w14:paraId="212A78B1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810" w:type="dxa"/>
          </w:tcPr>
          <w:p w14:paraId="7564E3E8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170" w:type="dxa"/>
          </w:tcPr>
          <w:p w14:paraId="3A8831AB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373" w:type="dxa"/>
          </w:tcPr>
          <w:p w14:paraId="15E646AA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3E319D8F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10763A76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530" w:type="dxa"/>
          </w:tcPr>
          <w:p w14:paraId="22AD8D99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620" w:type="dxa"/>
          </w:tcPr>
          <w:p w14:paraId="771DDA0E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900" w:type="dxa"/>
          </w:tcPr>
          <w:p w14:paraId="4F43431F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</w:tr>
      <w:tr w:rsidR="007C2A6D" w:rsidRPr="00DC708E" w14:paraId="0FFC3A67" w14:textId="77777777" w:rsidTr="00B90C88">
        <w:trPr>
          <w:trHeight w:val="864"/>
        </w:trPr>
        <w:tc>
          <w:tcPr>
            <w:tcW w:w="1458" w:type="dxa"/>
          </w:tcPr>
          <w:p w14:paraId="6A80F5A2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800" w:type="dxa"/>
          </w:tcPr>
          <w:p w14:paraId="705C31B9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877" w:type="dxa"/>
          </w:tcPr>
          <w:p w14:paraId="1BEC794D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810" w:type="dxa"/>
          </w:tcPr>
          <w:p w14:paraId="59F63272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170" w:type="dxa"/>
          </w:tcPr>
          <w:p w14:paraId="54FA3773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373" w:type="dxa"/>
          </w:tcPr>
          <w:p w14:paraId="1E2E102B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682F0FD8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707FC395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530" w:type="dxa"/>
          </w:tcPr>
          <w:p w14:paraId="707F1D78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620" w:type="dxa"/>
          </w:tcPr>
          <w:p w14:paraId="579A65A0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900" w:type="dxa"/>
          </w:tcPr>
          <w:p w14:paraId="59398DA8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</w:tr>
      <w:tr w:rsidR="007C2A6D" w:rsidRPr="00DC708E" w14:paraId="1788427C" w14:textId="77777777" w:rsidTr="00B90C88">
        <w:trPr>
          <w:trHeight w:val="864"/>
        </w:trPr>
        <w:tc>
          <w:tcPr>
            <w:tcW w:w="1458" w:type="dxa"/>
          </w:tcPr>
          <w:p w14:paraId="5A594920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800" w:type="dxa"/>
          </w:tcPr>
          <w:p w14:paraId="2E5723F2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877" w:type="dxa"/>
          </w:tcPr>
          <w:p w14:paraId="600AD427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810" w:type="dxa"/>
          </w:tcPr>
          <w:p w14:paraId="1A79C2D3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170" w:type="dxa"/>
          </w:tcPr>
          <w:p w14:paraId="4C33C649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373" w:type="dxa"/>
          </w:tcPr>
          <w:p w14:paraId="794AA9BF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405EEC50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149C9082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530" w:type="dxa"/>
          </w:tcPr>
          <w:p w14:paraId="55607DBA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620" w:type="dxa"/>
          </w:tcPr>
          <w:p w14:paraId="71C432BE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900" w:type="dxa"/>
          </w:tcPr>
          <w:p w14:paraId="0EDB8BA0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</w:tr>
      <w:tr w:rsidR="007C2A6D" w:rsidRPr="00DC708E" w14:paraId="49A95871" w14:textId="77777777" w:rsidTr="00B90C88">
        <w:trPr>
          <w:trHeight w:val="864"/>
        </w:trPr>
        <w:tc>
          <w:tcPr>
            <w:tcW w:w="1458" w:type="dxa"/>
          </w:tcPr>
          <w:p w14:paraId="616B3BDA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800" w:type="dxa"/>
          </w:tcPr>
          <w:p w14:paraId="69E40BDC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877" w:type="dxa"/>
          </w:tcPr>
          <w:p w14:paraId="6CA7E5D0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810" w:type="dxa"/>
          </w:tcPr>
          <w:p w14:paraId="0028562D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170" w:type="dxa"/>
          </w:tcPr>
          <w:p w14:paraId="267EA855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373" w:type="dxa"/>
          </w:tcPr>
          <w:p w14:paraId="640C9042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510711DC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1745159E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530" w:type="dxa"/>
          </w:tcPr>
          <w:p w14:paraId="505B0911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620" w:type="dxa"/>
          </w:tcPr>
          <w:p w14:paraId="4F77B3A2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900" w:type="dxa"/>
          </w:tcPr>
          <w:p w14:paraId="3E331B41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</w:tr>
      <w:tr w:rsidR="007C2A6D" w:rsidRPr="00DC708E" w14:paraId="58007E2F" w14:textId="77777777" w:rsidTr="00B90C88">
        <w:trPr>
          <w:trHeight w:val="864"/>
        </w:trPr>
        <w:tc>
          <w:tcPr>
            <w:tcW w:w="1458" w:type="dxa"/>
          </w:tcPr>
          <w:p w14:paraId="00B2BA00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800" w:type="dxa"/>
          </w:tcPr>
          <w:p w14:paraId="63964865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877" w:type="dxa"/>
          </w:tcPr>
          <w:p w14:paraId="176445F4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810" w:type="dxa"/>
          </w:tcPr>
          <w:p w14:paraId="7CDC58DC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170" w:type="dxa"/>
          </w:tcPr>
          <w:p w14:paraId="2C49EB1B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373" w:type="dxa"/>
          </w:tcPr>
          <w:p w14:paraId="2ACD35F7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1D9BFF54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049EEEA5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530" w:type="dxa"/>
          </w:tcPr>
          <w:p w14:paraId="6035DB19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620" w:type="dxa"/>
          </w:tcPr>
          <w:p w14:paraId="0D233FE7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900" w:type="dxa"/>
          </w:tcPr>
          <w:p w14:paraId="1C573106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</w:tr>
      <w:tr w:rsidR="007C2A6D" w:rsidRPr="00DC708E" w14:paraId="703AED93" w14:textId="77777777" w:rsidTr="00B90C88">
        <w:trPr>
          <w:trHeight w:val="864"/>
        </w:trPr>
        <w:tc>
          <w:tcPr>
            <w:tcW w:w="1458" w:type="dxa"/>
          </w:tcPr>
          <w:p w14:paraId="25F5A419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800" w:type="dxa"/>
          </w:tcPr>
          <w:p w14:paraId="5BA51072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877" w:type="dxa"/>
          </w:tcPr>
          <w:p w14:paraId="6674DC8C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810" w:type="dxa"/>
          </w:tcPr>
          <w:p w14:paraId="2C3DDFB8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170" w:type="dxa"/>
          </w:tcPr>
          <w:p w14:paraId="5CBC6F28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373" w:type="dxa"/>
          </w:tcPr>
          <w:p w14:paraId="44013F27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7EE08B0A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440" w:type="dxa"/>
          </w:tcPr>
          <w:p w14:paraId="0742F09A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530" w:type="dxa"/>
          </w:tcPr>
          <w:p w14:paraId="2E150210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1620" w:type="dxa"/>
          </w:tcPr>
          <w:p w14:paraId="76FCE98A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  <w:tc>
          <w:tcPr>
            <w:tcW w:w="900" w:type="dxa"/>
          </w:tcPr>
          <w:p w14:paraId="5F984925" w14:textId="77777777" w:rsidR="007C2A6D" w:rsidRPr="00DC708E" w:rsidRDefault="007C2A6D" w:rsidP="009B65DD">
            <w:pPr>
              <w:spacing w:line="360" w:lineRule="auto"/>
              <w:jc w:val="center"/>
              <w:rPr>
                <w:rFonts w:ascii="Goudy" w:hAnsi="Goudy" w:cs="Goudy"/>
                <w:lang w:val="es-ES"/>
              </w:rPr>
            </w:pPr>
          </w:p>
        </w:tc>
      </w:tr>
    </w:tbl>
    <w:p w14:paraId="12CFBDA0" w14:textId="77777777" w:rsidR="006E412A" w:rsidRPr="00DC708E" w:rsidRDefault="006E412A" w:rsidP="00262F04">
      <w:pPr>
        <w:rPr>
          <w:lang w:val="es-ES"/>
        </w:rPr>
      </w:pPr>
    </w:p>
    <w:sectPr w:rsidR="006E412A" w:rsidRPr="00DC708E" w:rsidSect="00262F04">
      <w:footerReference w:type="default" r:id="rId6"/>
      <w:footerReference w:type="firs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1299C6" w14:textId="77777777" w:rsidR="00BC03F2" w:rsidRDefault="00BC03F2" w:rsidP="007C2A6D">
      <w:r>
        <w:separator/>
      </w:r>
    </w:p>
  </w:endnote>
  <w:endnote w:type="continuationSeparator" w:id="0">
    <w:p w14:paraId="0E74F39B" w14:textId="77777777" w:rsidR="00BC03F2" w:rsidRDefault="00BC03F2" w:rsidP="007C2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udy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EDC70" w14:textId="2724BC7B" w:rsidR="00A0432D" w:rsidRDefault="00262F04" w:rsidP="00262F04">
    <w:pPr>
      <w:pStyle w:val="Footer"/>
      <w:jc w:val="center"/>
    </w:pPr>
    <w:r>
      <w:rPr>
        <w:color w:val="808080" w:themeColor="background1" w:themeShade="80"/>
        <w:sz w:val="20"/>
        <w:szCs w:val="20"/>
      </w:rPr>
      <w:t>Adapted from “</w:t>
    </w:r>
    <w:r w:rsidR="00A0432D" w:rsidRPr="00175F77">
      <w:rPr>
        <w:color w:val="808080" w:themeColor="background1" w:themeShade="80"/>
        <w:sz w:val="20"/>
        <w:szCs w:val="20"/>
      </w:rPr>
      <w:t>A Guide for Local Special Education Advisory Committees in Virginia</w:t>
    </w:r>
    <w:r>
      <w:rPr>
        <w:color w:val="808080" w:themeColor="background1" w:themeShade="80"/>
        <w:sz w:val="20"/>
        <w:szCs w:val="20"/>
      </w:rPr>
      <w:t>”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277D5B" w14:textId="77777777" w:rsidR="007C2A6D" w:rsidRDefault="007C2A6D" w:rsidP="007C2A6D">
    <w:pPr>
      <w:pStyle w:val="Footer"/>
      <w:jc w:val="center"/>
    </w:pPr>
    <w:r w:rsidRPr="00175F77">
      <w:rPr>
        <w:color w:val="808080" w:themeColor="background1" w:themeShade="80"/>
        <w:sz w:val="20"/>
        <w:szCs w:val="20"/>
      </w:rPr>
      <w:t>A Guide for Local Special Education Advisory Committees in Virginia</w:t>
    </w:r>
  </w:p>
  <w:p w14:paraId="6900EA64" w14:textId="77777777" w:rsidR="007C2A6D" w:rsidRDefault="007C2A6D">
    <w:pPr>
      <w:pStyle w:val="Footer"/>
    </w:pPr>
  </w:p>
  <w:p w14:paraId="632CF277" w14:textId="77777777" w:rsidR="007C2A6D" w:rsidRDefault="007C2A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4CF8EC" w14:textId="77777777" w:rsidR="00BC03F2" w:rsidRDefault="00BC03F2" w:rsidP="007C2A6D">
      <w:r>
        <w:separator/>
      </w:r>
    </w:p>
  </w:footnote>
  <w:footnote w:type="continuationSeparator" w:id="0">
    <w:p w14:paraId="2C400ABB" w14:textId="77777777" w:rsidR="00BC03F2" w:rsidRDefault="00BC03F2" w:rsidP="007C2A6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jKzNDYyMbI0NDRT0lEKTi0uzszPAykwrgUAfSovNSwAAAA="/>
  </w:docVars>
  <w:rsids>
    <w:rsidRoot w:val="007C2A6D"/>
    <w:rsid w:val="000F3719"/>
    <w:rsid w:val="00136DEA"/>
    <w:rsid w:val="001F2E14"/>
    <w:rsid w:val="00252007"/>
    <w:rsid w:val="00262F04"/>
    <w:rsid w:val="002A3DE2"/>
    <w:rsid w:val="00345CFB"/>
    <w:rsid w:val="0035495A"/>
    <w:rsid w:val="004373F7"/>
    <w:rsid w:val="0044259D"/>
    <w:rsid w:val="004B3B72"/>
    <w:rsid w:val="006E412A"/>
    <w:rsid w:val="007C2A6D"/>
    <w:rsid w:val="007C43A3"/>
    <w:rsid w:val="00843587"/>
    <w:rsid w:val="008D03B8"/>
    <w:rsid w:val="008D4C4D"/>
    <w:rsid w:val="009E3FBF"/>
    <w:rsid w:val="00A0432D"/>
    <w:rsid w:val="00A56FBA"/>
    <w:rsid w:val="00AE224D"/>
    <w:rsid w:val="00AE2365"/>
    <w:rsid w:val="00B90C88"/>
    <w:rsid w:val="00BC03F2"/>
    <w:rsid w:val="00DC708E"/>
    <w:rsid w:val="00E01993"/>
    <w:rsid w:val="00FB4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16152"/>
  <w15:docId w15:val="{CC0C8042-CFBE-46EF-8BBE-D964A526A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2A6D"/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C2A6D"/>
    <w:pPr>
      <w:keepNext/>
      <w:spacing w:before="240" w:after="60"/>
      <w:outlineLvl w:val="2"/>
    </w:pPr>
    <w:rPr>
      <w:rFonts w:ascii="Cambria" w:hAnsi="Cambria" w:cs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7C2A6D"/>
    <w:rPr>
      <w:rFonts w:ascii="Cambria" w:eastAsia="Times New Roman" w:hAnsi="Cambria" w:cs="Cambria"/>
      <w:b/>
      <w:b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C2A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2A6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2A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2A6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A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A6D"/>
    <w:rPr>
      <w:rFonts w:ascii="Tahoma" w:eastAsia="Times New Roman" w:hAnsi="Tahoma" w:cs="Tahoma"/>
      <w:sz w:val="16"/>
      <w:szCs w:val="16"/>
    </w:rPr>
  </w:style>
  <w:style w:type="character" w:customStyle="1" w:styleId="jlqj4b">
    <w:name w:val="jlqj4b"/>
    <w:basedOn w:val="DefaultParagraphFont"/>
    <w:rsid w:val="003549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62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2-01T13:41:00Z</dcterms:created>
  <dcterms:modified xsi:type="dcterms:W3CDTF">2021-02-01T13:41:00Z</dcterms:modified>
</cp:coreProperties>
</file>